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3427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8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Wojtek Szyma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cin Janc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